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56" w:beforeLines="50" w:line="200" w:lineRule="atLeast"/>
        <w:jc w:val="left"/>
        <w:rPr>
          <w:rFonts w:eastAsia="黑体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编号：  </w:t>
      </w:r>
      <w:r>
        <w:rPr>
          <w:rFonts w:eastAsia="黑体"/>
          <w:b/>
          <w:bCs/>
          <w:sz w:val="28"/>
          <w:szCs w:val="28"/>
        </w:rPr>
        <w:t xml:space="preserve"> </w:t>
      </w:r>
    </w:p>
    <w:p>
      <w:pPr>
        <w:spacing w:before="156" w:beforeLines="50" w:line="200" w:lineRule="atLeast"/>
        <w:jc w:val="center"/>
        <w:rPr>
          <w:rFonts w:eastAsia="黑体"/>
          <w:b/>
          <w:bCs/>
          <w:sz w:val="48"/>
        </w:rPr>
      </w:pPr>
    </w:p>
    <w:p>
      <w:pPr>
        <w:spacing w:before="156" w:beforeLines="50" w:after="156" w:afterLines="50" w:line="200" w:lineRule="atLeast"/>
        <w:jc w:val="center"/>
        <w:rPr>
          <w:rFonts w:eastAsia="黑体"/>
          <w:b/>
          <w:bCs/>
          <w:sz w:val="44"/>
          <w:szCs w:val="44"/>
        </w:rPr>
      </w:pPr>
      <w:r>
        <w:rPr>
          <w:rFonts w:hint="eastAsia" w:eastAsia="黑体"/>
          <w:b/>
          <w:bCs/>
          <w:sz w:val="44"/>
          <w:szCs w:val="44"/>
        </w:rPr>
        <w:t>广西高校人体发育与疾病研究重点实验室</w:t>
      </w:r>
    </w:p>
    <w:p>
      <w:pPr>
        <w:spacing w:before="312" w:beforeLines="100" w:line="200" w:lineRule="atLeast"/>
        <w:jc w:val="center"/>
        <w:rPr>
          <w:rFonts w:eastAsia="黑体"/>
          <w:b/>
          <w:bCs/>
          <w:sz w:val="52"/>
          <w:szCs w:val="52"/>
        </w:rPr>
      </w:pPr>
      <w:r>
        <w:rPr>
          <w:rFonts w:eastAsia="黑体"/>
          <w:b/>
          <w:bCs/>
          <w:sz w:val="52"/>
          <w:szCs w:val="52"/>
        </w:rPr>
        <w:t>开放课题申请书</w:t>
      </w:r>
    </w:p>
    <w:p>
      <w:pPr>
        <w:spacing w:before="156" w:beforeLines="50" w:line="200" w:lineRule="atLeast"/>
        <w:jc w:val="center"/>
        <w:rPr>
          <w:rFonts w:eastAsia="黑体"/>
          <w:b/>
          <w:bCs/>
          <w:sz w:val="44"/>
          <w:szCs w:val="44"/>
        </w:rPr>
      </w:pPr>
      <w:r>
        <w:rPr>
          <w:rFonts w:eastAsia="黑体"/>
          <w:b/>
          <w:bCs/>
          <w:sz w:val="44"/>
          <w:szCs w:val="44"/>
        </w:rPr>
        <w:t>（2023）</w:t>
      </w:r>
    </w:p>
    <w:p>
      <w:pPr>
        <w:spacing w:before="156" w:beforeLines="50" w:line="200" w:lineRule="atLeast"/>
        <w:jc w:val="center"/>
        <w:rPr>
          <w:rFonts w:eastAsia="黑体"/>
          <w:b/>
          <w:bCs/>
          <w:sz w:val="72"/>
        </w:rPr>
      </w:pPr>
    </w:p>
    <w:p>
      <w:pPr>
        <w:spacing w:before="156" w:beforeLines="50" w:line="200" w:lineRule="atLeast"/>
        <w:jc w:val="center"/>
        <w:rPr>
          <w:rFonts w:eastAsia="黑体"/>
          <w:b/>
          <w:bCs/>
          <w:sz w:val="72"/>
        </w:rPr>
      </w:pPr>
    </w:p>
    <w:tbl>
      <w:tblPr>
        <w:tblStyle w:val="8"/>
        <w:tblW w:w="0" w:type="auto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8"/>
        <w:gridCol w:w="5652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课题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名称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：</w:t>
            </w:r>
          </w:p>
        </w:tc>
        <w:tc>
          <w:tcPr>
            <w:tcW w:w="5652" w:type="dxa"/>
            <w:tcBorders>
              <w:top w:val="nil"/>
              <w:bottom w:val="single" w:color="auto" w:sz="12" w:space="0"/>
            </w:tcBorders>
            <w:vAlign w:val="bottom"/>
          </w:tcPr>
          <w:p>
            <w:pPr>
              <w:jc w:val="center"/>
              <w:rPr>
                <w:rFonts w:asciiTheme="minorEastAsia" w:hAnsiTheme="minorEastAsia" w:eastAsiaTheme="minorEastAsia"/>
                <w:b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申 请 人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>
            <w:pPr>
              <w:jc w:val="center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推荐单位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>
            <w:pPr>
              <w:jc w:val="center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申请日期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>
            <w:pPr>
              <w:ind w:firstLine="643" w:firstLineChars="200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年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月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日</w:t>
            </w:r>
          </w:p>
        </w:tc>
      </w:tr>
    </w:tbl>
    <w:p>
      <w:pPr>
        <w:spacing w:before="156" w:beforeLines="50" w:line="200" w:lineRule="atLeast"/>
        <w:ind w:firstLine="708" w:firstLineChars="196"/>
        <w:jc w:val="left"/>
        <w:rPr>
          <w:rFonts w:eastAsia="黑体"/>
          <w:b/>
          <w:bCs/>
          <w:sz w:val="36"/>
        </w:rPr>
      </w:pPr>
    </w:p>
    <w:p>
      <w:pPr>
        <w:spacing w:before="156" w:beforeLines="50" w:line="200" w:lineRule="atLeast"/>
        <w:ind w:firstLine="708" w:firstLineChars="196"/>
        <w:jc w:val="left"/>
        <w:rPr>
          <w:rFonts w:eastAsia="黑体"/>
          <w:b/>
          <w:bCs/>
          <w:sz w:val="36"/>
        </w:rPr>
      </w:pPr>
    </w:p>
    <w:p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>
      <w:pPr>
        <w:spacing w:line="360" w:lineRule="auto"/>
        <w:ind w:firstLine="643" w:firstLineChars="200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广西高校人体发育与疾病研究重点实验室</w:t>
      </w:r>
    </w:p>
    <w:p>
      <w:pPr>
        <w:spacing w:line="360" w:lineRule="auto"/>
        <w:ind w:firstLine="643" w:firstLineChars="20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23年</w:t>
      </w:r>
      <w:r>
        <w:rPr>
          <w:rFonts w:hint="eastAsia"/>
          <w:b/>
          <w:bCs/>
          <w:sz w:val="32"/>
          <w:szCs w:val="32"/>
        </w:rPr>
        <w:t>9</w:t>
      </w:r>
      <w:r>
        <w:rPr>
          <w:b/>
          <w:bCs/>
          <w:sz w:val="32"/>
          <w:szCs w:val="32"/>
        </w:rPr>
        <w:t>月</w:t>
      </w:r>
    </w:p>
    <w:p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>
      <w:pPr>
        <w:jc w:val="center"/>
        <w:rPr>
          <w:sz w:val="32"/>
          <w:szCs w:val="32"/>
        </w:rPr>
      </w:pPr>
      <w:bookmarkStart w:id="0" w:name="_GoBack"/>
      <w:bookmarkEnd w:id="0"/>
      <w:r>
        <w:rPr>
          <w:rFonts w:hint="eastAsia" w:ascii="宋体" w:hAnsi="宋体" w:cs="宋体"/>
          <w:b/>
          <w:kern w:val="0"/>
          <w:sz w:val="32"/>
          <w:szCs w:val="32"/>
        </w:rPr>
        <w:t>一、课题基本信息</w:t>
      </w:r>
    </w:p>
    <w:tbl>
      <w:tblPr>
        <w:tblStyle w:val="8"/>
        <w:tblW w:w="9174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1617"/>
        <w:gridCol w:w="1067"/>
        <w:gridCol w:w="913"/>
        <w:gridCol w:w="1980"/>
        <w:gridCol w:w="186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申请人</w:t>
            </w:r>
          </w:p>
        </w:tc>
        <w:tc>
          <w:tcPr>
            <w:tcW w:w="16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性别</w:t>
            </w:r>
          </w:p>
        </w:tc>
        <w:tc>
          <w:tcPr>
            <w:tcW w:w="9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出生年月</w:t>
            </w:r>
          </w:p>
        </w:tc>
        <w:tc>
          <w:tcPr>
            <w:tcW w:w="186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专业职称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最高学位</w:t>
            </w:r>
          </w:p>
        </w:tc>
        <w:tc>
          <w:tcPr>
            <w:tcW w:w="3849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电   话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电子邮箱</w:t>
            </w:r>
          </w:p>
        </w:tc>
        <w:tc>
          <w:tcPr>
            <w:tcW w:w="3849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单位名称</w:t>
            </w:r>
          </w:p>
        </w:tc>
        <w:tc>
          <w:tcPr>
            <w:tcW w:w="7446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单位地址</w:t>
            </w:r>
          </w:p>
        </w:tc>
        <w:tc>
          <w:tcPr>
            <w:tcW w:w="359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邮政编码</w:t>
            </w:r>
          </w:p>
        </w:tc>
        <w:tc>
          <w:tcPr>
            <w:tcW w:w="186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申请摘要（限500字以内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86" w:hRule="atLeas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pacing w:line="360" w:lineRule="auto"/>
              <w:rPr>
                <w:rFonts w:ascii="楷体_GB2312" w:hAnsi="宋体" w:eastAsia="楷体_GB2312"/>
                <w:color w:val="00000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研究目标及预期研究结果（限250字以内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7" w:hRule="atLeas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ascii="楷体_GB2312" w:eastAsia="楷体_GB2312"/>
                <w:color w:val="000000"/>
                <w:szCs w:val="21"/>
              </w:rPr>
            </w:pPr>
          </w:p>
        </w:tc>
      </w:tr>
    </w:tbl>
    <w:p>
      <w:pPr>
        <w:widowControl/>
        <w:spacing w:after="156" w:afterLines="50"/>
        <w:rPr>
          <w:rFonts w:ascii="宋体" w:hAnsi="宋体" w:cs="宋体"/>
          <w:kern w:val="0"/>
          <w:sz w:val="24"/>
        </w:rPr>
      </w:pPr>
      <w: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二、申请人简历</w:t>
      </w: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教育经历（</w:t>
      </w:r>
      <w:r>
        <w:rPr>
          <w:rFonts w:hint="eastAsia" w:ascii="宋体" w:hAnsi="宋体"/>
          <w:bCs/>
          <w:sz w:val="24"/>
        </w:rPr>
        <w:t>包括学习起止年月、院校、专业、学位、毕业论文题目等）</w:t>
      </w:r>
    </w:p>
    <w:p>
      <w:pPr>
        <w:spacing w:line="520" w:lineRule="exact"/>
        <w:rPr>
          <w:rFonts w:ascii="宋体" w:hAnsi="宋体"/>
          <w:b/>
          <w:bCs/>
          <w:sz w:val="24"/>
        </w:rPr>
      </w:pP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工作经历</w:t>
      </w:r>
      <w:r>
        <w:rPr>
          <w:rFonts w:hint="eastAsia" w:ascii="宋体" w:hAnsi="宋体"/>
          <w:bCs/>
          <w:sz w:val="24"/>
        </w:rPr>
        <w:t>（包括起止年月、工作单位、部门、专业职称等）</w:t>
      </w:r>
    </w:p>
    <w:p>
      <w:pPr>
        <w:spacing w:line="520" w:lineRule="exact"/>
        <w:rPr>
          <w:rFonts w:ascii="宋体" w:hAnsi="宋体"/>
          <w:b/>
          <w:bCs/>
          <w:sz w:val="24"/>
        </w:rPr>
      </w:pP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三）论文论著</w:t>
      </w:r>
      <w:r>
        <w:rPr>
          <w:rFonts w:hint="eastAsia" w:ascii="宋体" w:hAnsi="宋体"/>
          <w:bCs/>
          <w:sz w:val="24"/>
        </w:rPr>
        <w:t>（包括题目、期刊名称及卷期、页码、年份、第几作者、收录及IF等）</w:t>
      </w:r>
    </w:p>
    <w:p>
      <w:pPr>
        <w:spacing w:line="520" w:lineRule="exact"/>
        <w:rPr>
          <w:rFonts w:ascii="宋体" w:hAnsi="宋体"/>
          <w:b/>
          <w:bCs/>
          <w:sz w:val="24"/>
        </w:rPr>
      </w:pP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四）承担课题</w:t>
      </w:r>
      <w:r>
        <w:rPr>
          <w:rFonts w:hint="eastAsia" w:ascii="宋体" w:hAnsi="宋体"/>
          <w:bCs/>
          <w:sz w:val="24"/>
        </w:rPr>
        <w:t>（包括课题名称、任务来源、资助强度、起止年月、排名等）</w:t>
      </w:r>
    </w:p>
    <w:p>
      <w:pPr>
        <w:spacing w:line="520" w:lineRule="exact"/>
        <w:rPr>
          <w:rFonts w:ascii="宋体" w:hAnsi="宋体"/>
          <w:b/>
          <w:bCs/>
          <w:sz w:val="24"/>
        </w:rPr>
      </w:pP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五）获奖情况</w:t>
      </w:r>
      <w:r>
        <w:rPr>
          <w:rFonts w:hint="eastAsia" w:ascii="宋体" w:hAnsi="宋体"/>
          <w:bCs/>
          <w:sz w:val="24"/>
        </w:rPr>
        <w:t>（包括获奖名称、获奖年月、级别等级、第几承担者等）</w:t>
      </w:r>
    </w:p>
    <w:p>
      <w:pPr>
        <w:spacing w:line="520" w:lineRule="exact"/>
        <w:rPr>
          <w:rFonts w:ascii="宋体" w:hAnsi="宋体"/>
          <w:b/>
          <w:bCs/>
          <w:sz w:val="24"/>
        </w:rPr>
      </w:pP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六）留学、国际学术交流情况</w:t>
      </w:r>
      <w:r>
        <w:rPr>
          <w:rFonts w:hint="eastAsia" w:ascii="宋体" w:hAnsi="宋体"/>
          <w:bCs/>
          <w:sz w:val="24"/>
        </w:rPr>
        <w:t>（包括留学起止年月及国别等）</w:t>
      </w:r>
    </w:p>
    <w:p>
      <w:pPr>
        <w:spacing w:line="520" w:lineRule="exact"/>
        <w:rPr>
          <w:rFonts w:ascii="宋体" w:hAnsi="宋体"/>
          <w:bCs/>
          <w:sz w:val="24"/>
        </w:rPr>
      </w:pPr>
    </w:p>
    <w:p>
      <w:pPr>
        <w:spacing w:line="520" w:lineRule="exact"/>
        <w:rPr>
          <w:rFonts w:ascii="宋体" w:hAnsi="宋体"/>
          <w:bCs/>
          <w:sz w:val="24"/>
        </w:rPr>
      </w:pPr>
    </w:p>
    <w:p>
      <w:pPr>
        <w:spacing w:after="156" w:afterLines="50" w:line="520" w:lineRule="exact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ascii="宋体" w:hAnsi="宋体"/>
          <w:bCs/>
          <w:sz w:val="24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三、立项依据</w:t>
      </w:r>
    </w:p>
    <w:p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（包括课题的研究意义、国内外研究现状及发展动态分析，需结合科学研究发展趋势来论述科学意义。附主要参考文献及出处。）</w:t>
      </w:r>
    </w:p>
    <w:p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</w:p>
    <w:p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四、研究方案</w:t>
      </w:r>
    </w:p>
    <w:p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课题的研究内容、研究目标，以及拟解决的关键科学问题。</w:t>
      </w:r>
      <w:r>
        <w:rPr>
          <w:rFonts w:hint="eastAsia" w:ascii="宋体" w:hAnsi="宋体"/>
          <w:bCs/>
          <w:sz w:val="24"/>
        </w:rPr>
        <w:t>（此部分为重点阐述内容）</w:t>
      </w:r>
    </w:p>
    <w:p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拟采取的研究方案及可行性分析。</w:t>
      </w:r>
      <w:r>
        <w:rPr>
          <w:rFonts w:hint="eastAsia" w:ascii="宋体" w:hAnsi="宋体"/>
          <w:bCs/>
          <w:sz w:val="24"/>
        </w:rPr>
        <w:t>（包括有关方法、技术路线、实验手段、关键技术等说明）</w:t>
      </w:r>
    </w:p>
    <w:p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三）本课题的特色与创新之处。</w:t>
      </w:r>
    </w:p>
    <w:p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四）研究计划。</w:t>
      </w:r>
    </w:p>
    <w:p>
      <w:pPr>
        <w:ind w:left="718" w:hanging="718" w:hangingChars="298"/>
        <w:rPr>
          <w:rFonts w:ascii="宋体" w:hAnsi="宋体"/>
          <w:b/>
          <w:bCs/>
          <w:sz w:val="24"/>
        </w:rPr>
      </w:pPr>
    </w:p>
    <w:p>
      <w:pPr>
        <w:ind w:left="718" w:hanging="718" w:hangingChars="298"/>
        <w:rPr>
          <w:rFonts w:ascii="宋体" w:hAnsi="宋体"/>
          <w:b/>
          <w:bCs/>
          <w:sz w:val="24"/>
        </w:rPr>
      </w:pPr>
    </w:p>
    <w:p>
      <w:pPr>
        <w:ind w:left="718" w:hanging="718" w:hangingChars="298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五）预期研究结果</w:t>
      </w:r>
      <w:r>
        <w:rPr>
          <w:rFonts w:hint="eastAsia" w:ascii="宋体" w:hAnsi="宋体"/>
          <w:bCs/>
          <w:sz w:val="24"/>
        </w:rPr>
        <w:t>。</w:t>
      </w:r>
    </w:p>
    <w:p>
      <w:pPr>
        <w:snapToGrid w:val="0"/>
        <w:spacing w:after="156" w:afterLines="50" w:line="520" w:lineRule="exact"/>
        <w:ind w:left="904" w:hanging="904" w:hangingChars="30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ascii="宋体" w:hAnsi="宋体" w:cs="宋体"/>
          <w:b/>
          <w:kern w:val="0"/>
          <w:sz w:val="30"/>
          <w:szCs w:val="30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五、研究基础与工作条件</w:t>
      </w:r>
    </w:p>
    <w:p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工作基础</w:t>
      </w:r>
      <w:r>
        <w:rPr>
          <w:rFonts w:hint="eastAsia" w:ascii="宋体" w:hAnsi="宋体"/>
          <w:bCs/>
          <w:sz w:val="24"/>
        </w:rPr>
        <w:t>（包括与本课题相关的研究工作积累、已取得的研究工作成绩）</w:t>
      </w:r>
    </w:p>
    <w:p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工作条件</w:t>
      </w:r>
      <w:r>
        <w:rPr>
          <w:rFonts w:hint="eastAsia" w:ascii="宋体" w:hAnsi="宋体"/>
          <w:bCs/>
          <w:sz w:val="24"/>
        </w:rPr>
        <w:t>（包括已具备的实验条件，尚缺少的实验条件和拟解决的途径）</w:t>
      </w:r>
    </w:p>
    <w:p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</w:p>
    <w:p>
      <w:pPr>
        <w:spacing w:after="156" w:afterLines="50"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六、课题组主要成员</w:t>
      </w:r>
      <w:r>
        <w:rPr>
          <w:rFonts w:hint="eastAsia" w:ascii="宋体" w:hAnsi="宋体"/>
          <w:bCs/>
          <w:sz w:val="24"/>
        </w:rPr>
        <w:t>（不包括申请人，限10名以内。）</w:t>
      </w:r>
    </w:p>
    <w:tbl>
      <w:tblPr>
        <w:tblStyle w:val="8"/>
        <w:tblW w:w="915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1"/>
        <w:gridCol w:w="778"/>
        <w:gridCol w:w="777"/>
        <w:gridCol w:w="777"/>
        <w:gridCol w:w="777"/>
        <w:gridCol w:w="1371"/>
        <w:gridCol w:w="1366"/>
        <w:gridCol w:w="1260"/>
        <w:gridCol w:w="9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9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姓名</w:t>
            </w: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性别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年龄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学位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职称</w:t>
            </w: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从事专业</w:t>
            </w: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工作单位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课题分工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签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</w:tbl>
    <w:p>
      <w:pPr>
        <w:spacing w:before="156" w:beforeLines="50" w:after="156" w:afterLines="50" w:line="520" w:lineRule="exact"/>
        <w:rPr>
          <w:rFonts w:ascii="黑体" w:hAnsi="宋体" w:eastAsia="黑体"/>
          <w:sz w:val="28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七、经费预算</w:t>
      </w:r>
    </w:p>
    <w:tbl>
      <w:tblPr>
        <w:tblStyle w:val="8"/>
        <w:tblW w:w="91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1620"/>
        <w:gridCol w:w="1260"/>
        <w:gridCol w:w="54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1" w:hRule="exact"/>
        </w:trPr>
        <w:tc>
          <w:tcPr>
            <w:tcW w:w="82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序号</w:t>
            </w:r>
          </w:p>
        </w:tc>
        <w:tc>
          <w:tcPr>
            <w:tcW w:w="1620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开支课题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金额（万元）</w:t>
            </w:r>
          </w:p>
        </w:tc>
        <w:tc>
          <w:tcPr>
            <w:tcW w:w="5400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计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算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根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据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及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理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2448" w:type="dxa"/>
            <w:gridSpan w:val="2"/>
            <w:vAlign w:val="center"/>
          </w:tcPr>
          <w:p>
            <w:pPr>
              <w:jc w:val="righ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合  计：</w:t>
            </w: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</w:tbl>
    <w:p>
      <w:pPr>
        <w:spacing w:before="156" w:beforeLines="5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八、申请人承诺</w:t>
      </w:r>
    </w:p>
    <w:p>
      <w:pPr>
        <w:spacing w:line="520" w:lineRule="exact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 xml:space="preserve">  </w:t>
      </w:r>
      <w:r>
        <w:rPr>
          <w:rFonts w:hint="eastAsia" w:ascii="宋体" w:hAnsi="宋体" w:cs="宋体"/>
          <w:b/>
          <w:kern w:val="0"/>
          <w:sz w:val="24"/>
        </w:rPr>
        <w:t>　</w:t>
      </w:r>
      <w:r>
        <w:rPr>
          <w:rFonts w:hint="eastAsia" w:ascii="宋体" w:hAnsi="宋体" w:cs="宋体"/>
          <w:kern w:val="0"/>
          <w:sz w:val="24"/>
        </w:rPr>
        <w:t>我保证申请书内容的真实性。如果获得资助，我将履行课题负责人职责，严格遵守课题管理有关规定，切实保证研究工作时间，按计划认真开展研究工作，按时报送有关材料。若填报失实和违反规定，本人将承担全部责任。</w:t>
      </w:r>
    </w:p>
    <w:p>
      <w:pPr>
        <w:spacing w:line="520" w:lineRule="exact"/>
        <w:rPr>
          <w:rFonts w:ascii="宋体" w:hAnsi="宋体" w:cs="宋体"/>
          <w:kern w:val="0"/>
          <w:sz w:val="24"/>
        </w:rPr>
      </w:pPr>
    </w:p>
    <w:p>
      <w:pPr>
        <w:spacing w:line="520" w:lineRule="exact"/>
        <w:ind w:firstLine="5220" w:firstLineChars="2175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kern w:val="0"/>
          <w:sz w:val="24"/>
        </w:rPr>
        <w:t>签名：</w:t>
      </w:r>
    </w:p>
    <w:p>
      <w:pPr>
        <w:spacing w:line="520" w:lineRule="exact"/>
        <w:ind w:firstLine="5220" w:firstLineChars="2175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kern w:val="0"/>
          <w:sz w:val="24"/>
        </w:rPr>
        <w:t xml:space="preserve">  　　 年    月    日</w:t>
      </w:r>
    </w:p>
    <w:p>
      <w:pPr>
        <w:spacing w:after="156" w:afterLines="5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ascii="宋体" w:hAnsi="宋体" w:cs="宋体"/>
          <w:b/>
          <w:kern w:val="0"/>
          <w:sz w:val="30"/>
          <w:szCs w:val="30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九、审核意见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50" w:hRule="atLeast"/>
        </w:trPr>
        <w:tc>
          <w:tcPr>
            <w:tcW w:w="9174" w:type="dxa"/>
          </w:tcPr>
          <w:p>
            <w:pPr>
              <w:spacing w:before="156" w:beforeLines="50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hint="eastAsia" w:ascii="宋体" w:hAnsi="宋体"/>
                <w:bCs/>
                <w:sz w:val="28"/>
                <w:szCs w:val="28"/>
              </w:rPr>
              <w:t>推荐单位审核推荐意见：</w:t>
            </w:r>
          </w:p>
          <w:p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>
            <w:pPr>
              <w:ind w:firstLine="480" w:firstLineChars="200"/>
              <w:rPr>
                <w:rFonts w:ascii="宋体" w:hAnsi="宋体"/>
                <w:bCs/>
                <w:sz w:val="24"/>
              </w:rPr>
            </w:pPr>
          </w:p>
          <w:p>
            <w:pPr>
              <w:ind w:firstLine="3514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负责人（签章）           公章</w:t>
            </w:r>
          </w:p>
          <w:p>
            <w:pPr>
              <w:ind w:firstLine="5400" w:firstLineChars="225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</w:t>
            </w:r>
          </w:p>
          <w:p>
            <w:pPr>
              <w:spacing w:after="156" w:afterLines="50"/>
              <w:ind w:firstLine="5580" w:firstLineChars="2325"/>
              <w:rPr>
                <w:rFonts w:ascii="宋体" w:hAnsi="宋体" w:cs="宋体"/>
                <w:b/>
                <w:kern w:val="0"/>
                <w:sz w:val="30"/>
                <w:szCs w:val="30"/>
              </w:rPr>
            </w:pP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7" w:hRule="atLeast"/>
        </w:trPr>
        <w:tc>
          <w:tcPr>
            <w:tcW w:w="9174" w:type="dxa"/>
          </w:tcPr>
          <w:p>
            <w:pPr>
              <w:spacing w:before="156" w:beforeLines="50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hint="eastAsia" w:ascii="宋体" w:hAnsi="宋体"/>
                <w:bCs/>
                <w:sz w:val="28"/>
                <w:szCs w:val="28"/>
              </w:rPr>
              <w:t>广西高校人体发育与疾病研究重点实验室审批意见：</w:t>
            </w:r>
          </w:p>
          <w:p>
            <w:pPr>
              <w:widowControl/>
              <w:jc w:val="left"/>
              <w:rPr>
                <w:rFonts w:ascii="宋体" w:hAnsi="宋体"/>
                <w:bCs/>
                <w:sz w:val="24"/>
              </w:rPr>
            </w:pPr>
          </w:p>
          <w:p>
            <w:pPr>
              <w:widowControl/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rPr>
                <w:rFonts w:ascii="宋体" w:hAnsi="宋体"/>
                <w:bCs/>
                <w:sz w:val="24"/>
              </w:rPr>
            </w:pPr>
          </w:p>
          <w:p>
            <w:pPr>
              <w:ind w:firstLine="3514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负责人（签章）           </w:t>
            </w:r>
          </w:p>
          <w:p>
            <w:pPr>
              <w:ind w:firstLine="5400" w:firstLineChars="225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</w:t>
            </w:r>
          </w:p>
          <w:p>
            <w:pPr>
              <w:spacing w:after="156" w:afterLines="50"/>
              <w:ind w:firstLine="5580" w:firstLineChars="2325"/>
              <w:rPr>
                <w:rFonts w:ascii="宋体" w:hAnsi="宋体" w:cs="宋体"/>
                <w:b/>
                <w:kern w:val="0"/>
                <w:sz w:val="30"/>
                <w:szCs w:val="30"/>
              </w:rPr>
            </w:pP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</w:tbl>
    <w:p>
      <w:pPr>
        <w:rPr>
          <w:kern w:val="0"/>
        </w:rPr>
      </w:pPr>
    </w:p>
    <w:p/>
    <w:p>
      <w:pPr>
        <w:rPr>
          <w:sz w:val="24"/>
        </w:rPr>
      </w:pPr>
    </w:p>
    <w:sectPr>
      <w:pgSz w:w="11906" w:h="16838"/>
      <w:pgMar w:top="935" w:right="1106" w:bottom="468" w:left="126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dobe 仿宋 Std R">
    <w:altName w:val="宋体"/>
    <w:panose1 w:val="00000000000000000000"/>
    <w:charset w:val="86"/>
    <w:family w:val="roman"/>
    <w:pitch w:val="default"/>
    <w:sig w:usb0="00000000" w:usb1="00000000" w:usb2="00000016" w:usb3="00000000" w:csb0="00060007" w:csb1="00000000"/>
  </w:font>
  <w:font w:name="楷体_GB2312">
    <w:altName w:val="楷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TYwNjU2MTUzNTFT0lEKTi0uzszPAykwqgUA7sJdrSwAAAA="/>
    <w:docVar w:name="commondata" w:val="eyJoZGlkIjoiY2ZhOTY0MTBhMzM1Mzg0NDljMmM0NGUwZTBiZjIzMGYifQ=="/>
  </w:docVars>
  <w:rsids>
    <w:rsidRoot w:val="000A3751"/>
    <w:rsid w:val="000033BA"/>
    <w:rsid w:val="00004CE7"/>
    <w:rsid w:val="00006075"/>
    <w:rsid w:val="00010BE1"/>
    <w:rsid w:val="00016B18"/>
    <w:rsid w:val="000248AA"/>
    <w:rsid w:val="00024963"/>
    <w:rsid w:val="000263D3"/>
    <w:rsid w:val="00061D77"/>
    <w:rsid w:val="00086E67"/>
    <w:rsid w:val="00091F63"/>
    <w:rsid w:val="00094098"/>
    <w:rsid w:val="000A3751"/>
    <w:rsid w:val="000D1BF6"/>
    <w:rsid w:val="000D4C3D"/>
    <w:rsid w:val="000D584D"/>
    <w:rsid w:val="000E47D7"/>
    <w:rsid w:val="000E73AA"/>
    <w:rsid w:val="000E7907"/>
    <w:rsid w:val="000F4EFB"/>
    <w:rsid w:val="001138F4"/>
    <w:rsid w:val="001162B4"/>
    <w:rsid w:val="0012066A"/>
    <w:rsid w:val="00123555"/>
    <w:rsid w:val="0012703C"/>
    <w:rsid w:val="001371CD"/>
    <w:rsid w:val="00137796"/>
    <w:rsid w:val="00140835"/>
    <w:rsid w:val="00155C3E"/>
    <w:rsid w:val="00162440"/>
    <w:rsid w:val="0016350F"/>
    <w:rsid w:val="00170EF3"/>
    <w:rsid w:val="001873CE"/>
    <w:rsid w:val="0018753F"/>
    <w:rsid w:val="00187D6C"/>
    <w:rsid w:val="001A20C7"/>
    <w:rsid w:val="001A224E"/>
    <w:rsid w:val="001A3E78"/>
    <w:rsid w:val="001A7907"/>
    <w:rsid w:val="001B2E0A"/>
    <w:rsid w:val="001C2107"/>
    <w:rsid w:val="001C62A9"/>
    <w:rsid w:val="001C6DA4"/>
    <w:rsid w:val="001D59A1"/>
    <w:rsid w:val="001D6E3C"/>
    <w:rsid w:val="001E339D"/>
    <w:rsid w:val="001E3C40"/>
    <w:rsid w:val="001E4FF8"/>
    <w:rsid w:val="001F229E"/>
    <w:rsid w:val="001F613C"/>
    <w:rsid w:val="0020090A"/>
    <w:rsid w:val="00202198"/>
    <w:rsid w:val="0020410A"/>
    <w:rsid w:val="00205D74"/>
    <w:rsid w:val="00207ED7"/>
    <w:rsid w:val="00217185"/>
    <w:rsid w:val="00223269"/>
    <w:rsid w:val="00224F30"/>
    <w:rsid w:val="00232125"/>
    <w:rsid w:val="0024548F"/>
    <w:rsid w:val="00247D58"/>
    <w:rsid w:val="0025653E"/>
    <w:rsid w:val="0026527C"/>
    <w:rsid w:val="00273FE7"/>
    <w:rsid w:val="00284056"/>
    <w:rsid w:val="0029043C"/>
    <w:rsid w:val="00291DFB"/>
    <w:rsid w:val="00292DA3"/>
    <w:rsid w:val="0029429B"/>
    <w:rsid w:val="002961E2"/>
    <w:rsid w:val="00297EFA"/>
    <w:rsid w:val="002A55EB"/>
    <w:rsid w:val="002A61F9"/>
    <w:rsid w:val="002C0415"/>
    <w:rsid w:val="002C6B76"/>
    <w:rsid w:val="002D68FD"/>
    <w:rsid w:val="002D744F"/>
    <w:rsid w:val="002E5D5B"/>
    <w:rsid w:val="00301CBB"/>
    <w:rsid w:val="00304906"/>
    <w:rsid w:val="00307567"/>
    <w:rsid w:val="003079AB"/>
    <w:rsid w:val="0031416A"/>
    <w:rsid w:val="003373FA"/>
    <w:rsid w:val="00361AD9"/>
    <w:rsid w:val="00362671"/>
    <w:rsid w:val="003725A3"/>
    <w:rsid w:val="00372CFB"/>
    <w:rsid w:val="00384601"/>
    <w:rsid w:val="00385211"/>
    <w:rsid w:val="00385934"/>
    <w:rsid w:val="00386F4F"/>
    <w:rsid w:val="003875FE"/>
    <w:rsid w:val="00390A6C"/>
    <w:rsid w:val="00393B4C"/>
    <w:rsid w:val="00394864"/>
    <w:rsid w:val="003A24CC"/>
    <w:rsid w:val="003B10D1"/>
    <w:rsid w:val="003B2C4F"/>
    <w:rsid w:val="003B4844"/>
    <w:rsid w:val="003B4D55"/>
    <w:rsid w:val="003B6D1C"/>
    <w:rsid w:val="003D5B6A"/>
    <w:rsid w:val="00403464"/>
    <w:rsid w:val="004110C6"/>
    <w:rsid w:val="004215FE"/>
    <w:rsid w:val="00426F7C"/>
    <w:rsid w:val="00427D66"/>
    <w:rsid w:val="004411B8"/>
    <w:rsid w:val="00452350"/>
    <w:rsid w:val="00454113"/>
    <w:rsid w:val="0046014A"/>
    <w:rsid w:val="004708DF"/>
    <w:rsid w:val="004913B8"/>
    <w:rsid w:val="00491FC0"/>
    <w:rsid w:val="004A21E5"/>
    <w:rsid w:val="004A471E"/>
    <w:rsid w:val="004A71C7"/>
    <w:rsid w:val="004B4C8C"/>
    <w:rsid w:val="004C607C"/>
    <w:rsid w:val="004E0FFE"/>
    <w:rsid w:val="004E5CD7"/>
    <w:rsid w:val="0051788E"/>
    <w:rsid w:val="005206CE"/>
    <w:rsid w:val="005208E2"/>
    <w:rsid w:val="00557FD5"/>
    <w:rsid w:val="00564109"/>
    <w:rsid w:val="005705DC"/>
    <w:rsid w:val="0057172F"/>
    <w:rsid w:val="00573337"/>
    <w:rsid w:val="00580200"/>
    <w:rsid w:val="00584538"/>
    <w:rsid w:val="005B0FBE"/>
    <w:rsid w:val="005B2A3C"/>
    <w:rsid w:val="005B5395"/>
    <w:rsid w:val="005C01C0"/>
    <w:rsid w:val="005C1B12"/>
    <w:rsid w:val="005C4164"/>
    <w:rsid w:val="005D4D77"/>
    <w:rsid w:val="005F2BDE"/>
    <w:rsid w:val="005F3830"/>
    <w:rsid w:val="005F5708"/>
    <w:rsid w:val="005F62BB"/>
    <w:rsid w:val="005F7C35"/>
    <w:rsid w:val="006001E5"/>
    <w:rsid w:val="00604FFA"/>
    <w:rsid w:val="00606196"/>
    <w:rsid w:val="006134A8"/>
    <w:rsid w:val="00614846"/>
    <w:rsid w:val="00617436"/>
    <w:rsid w:val="006238D3"/>
    <w:rsid w:val="00631C01"/>
    <w:rsid w:val="00635907"/>
    <w:rsid w:val="0063702C"/>
    <w:rsid w:val="00650419"/>
    <w:rsid w:val="00675525"/>
    <w:rsid w:val="00680E8F"/>
    <w:rsid w:val="00687403"/>
    <w:rsid w:val="00695937"/>
    <w:rsid w:val="006A7019"/>
    <w:rsid w:val="006B24A8"/>
    <w:rsid w:val="006B32CB"/>
    <w:rsid w:val="006C3920"/>
    <w:rsid w:val="006D1B94"/>
    <w:rsid w:val="006E307C"/>
    <w:rsid w:val="006E5899"/>
    <w:rsid w:val="00704361"/>
    <w:rsid w:val="00704FC9"/>
    <w:rsid w:val="00707555"/>
    <w:rsid w:val="007145B0"/>
    <w:rsid w:val="00720074"/>
    <w:rsid w:val="00723A56"/>
    <w:rsid w:val="00723E88"/>
    <w:rsid w:val="00724BC7"/>
    <w:rsid w:val="007451BE"/>
    <w:rsid w:val="00755623"/>
    <w:rsid w:val="007652AB"/>
    <w:rsid w:val="007715D6"/>
    <w:rsid w:val="007748D4"/>
    <w:rsid w:val="0077698E"/>
    <w:rsid w:val="00781CDF"/>
    <w:rsid w:val="00784394"/>
    <w:rsid w:val="007934C8"/>
    <w:rsid w:val="007935E8"/>
    <w:rsid w:val="007B4AD6"/>
    <w:rsid w:val="007B60ED"/>
    <w:rsid w:val="007B7073"/>
    <w:rsid w:val="007C1F0D"/>
    <w:rsid w:val="007C466F"/>
    <w:rsid w:val="007C55F8"/>
    <w:rsid w:val="007D0F56"/>
    <w:rsid w:val="007D6F7B"/>
    <w:rsid w:val="00802B86"/>
    <w:rsid w:val="00805553"/>
    <w:rsid w:val="00813EF3"/>
    <w:rsid w:val="00814064"/>
    <w:rsid w:val="00823A8B"/>
    <w:rsid w:val="00844879"/>
    <w:rsid w:val="00856332"/>
    <w:rsid w:val="008647B9"/>
    <w:rsid w:val="00884F8E"/>
    <w:rsid w:val="0089099A"/>
    <w:rsid w:val="00890DF8"/>
    <w:rsid w:val="008929E8"/>
    <w:rsid w:val="008A62BE"/>
    <w:rsid w:val="008B1B85"/>
    <w:rsid w:val="008B6669"/>
    <w:rsid w:val="008C65C8"/>
    <w:rsid w:val="008E649B"/>
    <w:rsid w:val="008F44F5"/>
    <w:rsid w:val="009013BD"/>
    <w:rsid w:val="0090422C"/>
    <w:rsid w:val="00907D1F"/>
    <w:rsid w:val="00912CBB"/>
    <w:rsid w:val="009218F0"/>
    <w:rsid w:val="00937F78"/>
    <w:rsid w:val="00940DD7"/>
    <w:rsid w:val="00950D17"/>
    <w:rsid w:val="00957BBF"/>
    <w:rsid w:val="0096129C"/>
    <w:rsid w:val="0096780B"/>
    <w:rsid w:val="009963F8"/>
    <w:rsid w:val="009A0E03"/>
    <w:rsid w:val="009A5840"/>
    <w:rsid w:val="009A5C35"/>
    <w:rsid w:val="009B7D17"/>
    <w:rsid w:val="009C6F93"/>
    <w:rsid w:val="009E2016"/>
    <w:rsid w:val="009E6B68"/>
    <w:rsid w:val="009F09A5"/>
    <w:rsid w:val="009F44CB"/>
    <w:rsid w:val="00A0035A"/>
    <w:rsid w:val="00A05AD7"/>
    <w:rsid w:val="00A161D4"/>
    <w:rsid w:val="00A16DAA"/>
    <w:rsid w:val="00A471BA"/>
    <w:rsid w:val="00A559A2"/>
    <w:rsid w:val="00A73054"/>
    <w:rsid w:val="00A75F2C"/>
    <w:rsid w:val="00A8207A"/>
    <w:rsid w:val="00A83F28"/>
    <w:rsid w:val="00A92B81"/>
    <w:rsid w:val="00AA0043"/>
    <w:rsid w:val="00AB5533"/>
    <w:rsid w:val="00AE0DA8"/>
    <w:rsid w:val="00AE66F3"/>
    <w:rsid w:val="00AE7851"/>
    <w:rsid w:val="00AF00D7"/>
    <w:rsid w:val="00AF2F0B"/>
    <w:rsid w:val="00B0279A"/>
    <w:rsid w:val="00B06FA4"/>
    <w:rsid w:val="00B07FAA"/>
    <w:rsid w:val="00B162DA"/>
    <w:rsid w:val="00B356A7"/>
    <w:rsid w:val="00B37F91"/>
    <w:rsid w:val="00B4410A"/>
    <w:rsid w:val="00B44D49"/>
    <w:rsid w:val="00B50080"/>
    <w:rsid w:val="00B51172"/>
    <w:rsid w:val="00B54D61"/>
    <w:rsid w:val="00B61B0A"/>
    <w:rsid w:val="00B62C88"/>
    <w:rsid w:val="00B809B8"/>
    <w:rsid w:val="00B833A6"/>
    <w:rsid w:val="00B871F6"/>
    <w:rsid w:val="00B94577"/>
    <w:rsid w:val="00B95C0E"/>
    <w:rsid w:val="00BD2A5B"/>
    <w:rsid w:val="00BE5112"/>
    <w:rsid w:val="00BE684D"/>
    <w:rsid w:val="00C05409"/>
    <w:rsid w:val="00C058AB"/>
    <w:rsid w:val="00C17BE4"/>
    <w:rsid w:val="00C22119"/>
    <w:rsid w:val="00C22922"/>
    <w:rsid w:val="00C25B72"/>
    <w:rsid w:val="00C31B47"/>
    <w:rsid w:val="00C42C50"/>
    <w:rsid w:val="00C456F2"/>
    <w:rsid w:val="00C67EF6"/>
    <w:rsid w:val="00C733CF"/>
    <w:rsid w:val="00C7545D"/>
    <w:rsid w:val="00C76B3A"/>
    <w:rsid w:val="00C803E9"/>
    <w:rsid w:val="00C84259"/>
    <w:rsid w:val="00C91FDA"/>
    <w:rsid w:val="00CA7562"/>
    <w:rsid w:val="00CB48B5"/>
    <w:rsid w:val="00CB5582"/>
    <w:rsid w:val="00CB6A58"/>
    <w:rsid w:val="00CC05ED"/>
    <w:rsid w:val="00CC1D78"/>
    <w:rsid w:val="00CC2487"/>
    <w:rsid w:val="00CC5216"/>
    <w:rsid w:val="00CC720B"/>
    <w:rsid w:val="00CD2FD7"/>
    <w:rsid w:val="00CD3D5B"/>
    <w:rsid w:val="00CE55A0"/>
    <w:rsid w:val="00CF1BA6"/>
    <w:rsid w:val="00CF6935"/>
    <w:rsid w:val="00D00D87"/>
    <w:rsid w:val="00D01C83"/>
    <w:rsid w:val="00D04E45"/>
    <w:rsid w:val="00D05B5C"/>
    <w:rsid w:val="00D06A48"/>
    <w:rsid w:val="00D1136E"/>
    <w:rsid w:val="00D122B2"/>
    <w:rsid w:val="00D134C5"/>
    <w:rsid w:val="00D1482C"/>
    <w:rsid w:val="00D31633"/>
    <w:rsid w:val="00D31A51"/>
    <w:rsid w:val="00D564E0"/>
    <w:rsid w:val="00D6510A"/>
    <w:rsid w:val="00D74770"/>
    <w:rsid w:val="00D84CDC"/>
    <w:rsid w:val="00D906B5"/>
    <w:rsid w:val="00DA482F"/>
    <w:rsid w:val="00DA5476"/>
    <w:rsid w:val="00DA5F78"/>
    <w:rsid w:val="00DA7165"/>
    <w:rsid w:val="00DB21FE"/>
    <w:rsid w:val="00DD4B75"/>
    <w:rsid w:val="00DE486D"/>
    <w:rsid w:val="00DE5D60"/>
    <w:rsid w:val="00DF291C"/>
    <w:rsid w:val="00DF3F38"/>
    <w:rsid w:val="00DF54CA"/>
    <w:rsid w:val="00DF5E2D"/>
    <w:rsid w:val="00E04CE4"/>
    <w:rsid w:val="00E11A05"/>
    <w:rsid w:val="00E34686"/>
    <w:rsid w:val="00E43E09"/>
    <w:rsid w:val="00E44217"/>
    <w:rsid w:val="00E54D12"/>
    <w:rsid w:val="00E62795"/>
    <w:rsid w:val="00E71BC6"/>
    <w:rsid w:val="00E75622"/>
    <w:rsid w:val="00E94BA1"/>
    <w:rsid w:val="00EA066B"/>
    <w:rsid w:val="00EB5DBD"/>
    <w:rsid w:val="00EC2099"/>
    <w:rsid w:val="00EC2943"/>
    <w:rsid w:val="00ED7774"/>
    <w:rsid w:val="00EE2BA9"/>
    <w:rsid w:val="00EE314A"/>
    <w:rsid w:val="00EE67FE"/>
    <w:rsid w:val="00F03714"/>
    <w:rsid w:val="00F03AD6"/>
    <w:rsid w:val="00F1168E"/>
    <w:rsid w:val="00F1380B"/>
    <w:rsid w:val="00F16E6E"/>
    <w:rsid w:val="00F23916"/>
    <w:rsid w:val="00F430F6"/>
    <w:rsid w:val="00F4582F"/>
    <w:rsid w:val="00F569FC"/>
    <w:rsid w:val="00F62926"/>
    <w:rsid w:val="00F85760"/>
    <w:rsid w:val="00F909E3"/>
    <w:rsid w:val="00F9515A"/>
    <w:rsid w:val="00F95764"/>
    <w:rsid w:val="00FA70A4"/>
    <w:rsid w:val="00FB2023"/>
    <w:rsid w:val="00FC5493"/>
    <w:rsid w:val="00FC5EE8"/>
    <w:rsid w:val="00FE02C1"/>
    <w:rsid w:val="00FE378B"/>
    <w:rsid w:val="00FE64EB"/>
    <w:rsid w:val="19EB7771"/>
    <w:rsid w:val="3A280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nhideWhenUsed="0" w:uiPriority="99" w:semiHidden="0" w:name="header"/>
    <w:lsdException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link w:val="18"/>
    <w:uiPriority w:val="0"/>
    <w:rPr>
      <w:rFonts w:ascii="宋体"/>
      <w:sz w:val="18"/>
      <w:szCs w:val="18"/>
    </w:rPr>
  </w:style>
  <w:style w:type="paragraph" w:styleId="3">
    <w:name w:val="Body Text Indent"/>
    <w:basedOn w:val="1"/>
    <w:qFormat/>
    <w:uiPriority w:val="0"/>
    <w:pPr>
      <w:ind w:left="360" w:hanging="360"/>
    </w:pPr>
    <w:rPr>
      <w:sz w:val="20"/>
      <w:szCs w:val="20"/>
    </w:rPr>
  </w:style>
  <w:style w:type="paragraph" w:styleId="4">
    <w:name w:val="Plain Text"/>
    <w:basedOn w:val="1"/>
    <w:link w:val="19"/>
    <w:uiPriority w:val="0"/>
    <w:rPr>
      <w:rFonts w:ascii="宋体" w:hAnsi="Courier New"/>
      <w:szCs w:val="20"/>
    </w:rPr>
  </w:style>
  <w:style w:type="paragraph" w:styleId="5">
    <w:name w:val="Balloon Text"/>
    <w:basedOn w:val="1"/>
    <w:link w:val="16"/>
    <w:qFormat/>
    <w:uiPriority w:val="0"/>
    <w:rPr>
      <w:sz w:val="18"/>
      <w:szCs w:val="18"/>
    </w:rPr>
  </w:style>
  <w:style w:type="paragraph" w:styleId="6">
    <w:name w:val="footer"/>
    <w:basedOn w:val="1"/>
    <w:link w:val="15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4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qFormat/>
    <w:uiPriority w:val="0"/>
  </w:style>
  <w:style w:type="character" w:styleId="12">
    <w:name w:val="Hyperlink"/>
    <w:unhideWhenUsed/>
    <w:qFormat/>
    <w:uiPriority w:val="99"/>
    <w:rPr>
      <w:color w:val="0563C1"/>
      <w:u w:val="single"/>
    </w:rPr>
  </w:style>
  <w:style w:type="paragraph" w:customStyle="1" w:styleId="13">
    <w:name w:val="正文1"/>
    <w:qFormat/>
    <w:uiPriority w:val="0"/>
    <w:pPr>
      <w:widowControl w:val="0"/>
      <w:adjustRightInd w:val="0"/>
      <w:spacing w:line="312" w:lineRule="atLeast"/>
      <w:jc w:val="both"/>
      <w:textAlignment w:val="baseline"/>
    </w:pPr>
    <w:rPr>
      <w:rFonts w:ascii="宋体" w:hAnsi="Times New Roman" w:eastAsia="宋体" w:cs="Times New Roman"/>
      <w:sz w:val="34"/>
      <w:lang w:val="en-US" w:eastAsia="zh-CN" w:bidi="ar-SA"/>
    </w:rPr>
  </w:style>
  <w:style w:type="character" w:customStyle="1" w:styleId="14">
    <w:name w:val="页眉 字符"/>
    <w:link w:val="7"/>
    <w:uiPriority w:val="0"/>
    <w:rPr>
      <w:kern w:val="2"/>
      <w:sz w:val="18"/>
      <w:szCs w:val="18"/>
    </w:rPr>
  </w:style>
  <w:style w:type="character" w:customStyle="1" w:styleId="15">
    <w:name w:val="页脚 字符"/>
    <w:link w:val="6"/>
    <w:uiPriority w:val="0"/>
    <w:rPr>
      <w:kern w:val="2"/>
      <w:sz w:val="18"/>
      <w:szCs w:val="18"/>
    </w:rPr>
  </w:style>
  <w:style w:type="character" w:customStyle="1" w:styleId="16">
    <w:name w:val="批注框文本 字符"/>
    <w:link w:val="5"/>
    <w:qFormat/>
    <w:uiPriority w:val="0"/>
    <w:rPr>
      <w:kern w:val="2"/>
      <w:sz w:val="18"/>
      <w:szCs w:val="18"/>
    </w:rPr>
  </w:style>
  <w:style w:type="paragraph" w:styleId="17">
    <w:name w:val="List Paragraph"/>
    <w:basedOn w:val="1"/>
    <w:qFormat/>
    <w:uiPriority w:val="1"/>
    <w:pPr>
      <w:autoSpaceDE w:val="0"/>
      <w:autoSpaceDN w:val="0"/>
      <w:ind w:left="460" w:hanging="361"/>
    </w:pPr>
    <w:rPr>
      <w:rFonts w:eastAsia="Times New Roman"/>
      <w:kern w:val="0"/>
      <w:sz w:val="22"/>
      <w:szCs w:val="22"/>
      <w:lang w:eastAsia="en-US" w:bidi="en-US"/>
    </w:rPr>
  </w:style>
  <w:style w:type="character" w:customStyle="1" w:styleId="18">
    <w:name w:val="文档结构图 字符"/>
    <w:basedOn w:val="9"/>
    <w:link w:val="2"/>
    <w:qFormat/>
    <w:uiPriority w:val="0"/>
    <w:rPr>
      <w:rFonts w:ascii="宋体"/>
      <w:kern w:val="2"/>
      <w:sz w:val="18"/>
      <w:szCs w:val="18"/>
    </w:rPr>
  </w:style>
  <w:style w:type="character" w:customStyle="1" w:styleId="19">
    <w:name w:val="纯文本 字符"/>
    <w:basedOn w:val="9"/>
    <w:link w:val="4"/>
    <w:qFormat/>
    <w:uiPriority w:val="0"/>
    <w:rPr>
      <w:rFonts w:ascii="宋体" w:hAnsi="Courier New"/>
      <w:kern w:val="2"/>
      <w:sz w:val="21"/>
    </w:rPr>
  </w:style>
  <w:style w:type="paragraph" w:customStyle="1" w:styleId="20">
    <w:name w:val="段落"/>
    <w:basedOn w:val="1"/>
    <w:uiPriority w:val="0"/>
    <w:pPr>
      <w:adjustRightInd w:val="0"/>
      <w:snapToGrid w:val="0"/>
      <w:spacing w:line="360" w:lineRule="auto"/>
      <w:ind w:firstLine="680"/>
    </w:pPr>
    <w:rPr>
      <w:rFonts w:eastAsia="仿宋_GB2312"/>
      <w:sz w:val="32"/>
      <w:szCs w:val="20"/>
    </w:rPr>
  </w:style>
  <w:style w:type="character" w:customStyle="1" w:styleId="21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页眉 Char"/>
    <w:uiPriority w:val="99"/>
    <w:rPr>
      <w:rFonts w:ascii="Times New Roman" w:hAnsi="Times New Roman"/>
      <w:kern w:val="2"/>
      <w:sz w:val="18"/>
      <w:szCs w:val="18"/>
    </w:rPr>
  </w:style>
  <w:style w:type="character" w:customStyle="1" w:styleId="23">
    <w:name w:val="页脚 Char"/>
    <w:qFormat/>
    <w:uiPriority w:val="99"/>
    <w:rPr>
      <w:rFonts w:ascii="Times New Roman" w:hAnsi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3CCCDB-28A6-4B78-9D89-70A4F124BB2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6</Pages>
  <Words>177</Words>
  <Characters>1009</Characters>
  <Lines>8</Lines>
  <Paragraphs>2</Paragraphs>
  <TotalTime>46</TotalTime>
  <ScaleCrop>false</ScaleCrop>
  <LinksUpToDate>false</LinksUpToDate>
  <CharactersWithSpaces>1184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9T01:47:00Z</dcterms:created>
  <dc:creator>微软用户</dc:creator>
  <cp:lastModifiedBy>LRM</cp:lastModifiedBy>
  <cp:lastPrinted>2016-09-01T08:49:00Z</cp:lastPrinted>
  <dcterms:modified xsi:type="dcterms:W3CDTF">2023-09-28T09:42:47Z</dcterms:modified>
  <dc:title>复旦大学应用表面物理国家重点实验室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3243299A80EC4338AC763E3CE2826FF6_12</vt:lpwstr>
  </property>
</Properties>
</file>